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ฟารุต)</w:t>
      </w:r>
      <w:r>
        <w:t xml:space="preserve"> </w:t>
      </w:r>
      <w:r>
        <w:t xml:space="preserve">Revoice</w:t>
      </w:r>
      <w:r>
        <w:t xml:space="preserve"> </w:t>
      </w:r>
      <w:r>
        <w:t xml:space="preserve">Testset2</w:t>
      </w:r>
      <w:r>
        <w:t xml:space="preserve"> </w:t>
      </w:r>
      <w:r>
        <w:t xml:space="preserve">Experiment</w:t>
      </w:r>
    </w:p>
    <w:p>
      <w:pPr>
        <w:pStyle w:val="Date"/>
      </w:pPr>
      <w:r>
        <w:t xml:space="preserve">วันศุกร์ที่</w:t>
      </w:r>
      <w:r>
        <w:t xml:space="preserve"> </w:t>
      </w:r>
      <w:r>
        <w:t xml:space="preserve">19</w:t>
      </w:r>
      <w:r>
        <w:t xml:space="preserve"> </w:t>
      </w:r>
      <w:r>
        <w:t xml:space="preserve">สิงหาคม</w:t>
      </w:r>
      <w:r>
        <w:t xml:space="preserve"> </w:t>
      </w:r>
      <w:r>
        <w:t xml:space="preserve">2565</w:t>
      </w:r>
      <w:r>
        <w:t xml:space="preserve"> </w:t>
      </w:r>
      <w:r>
        <w:t xml:space="preserve">เวลา</w:t>
      </w:r>
      <w:r>
        <w:t xml:space="preserve"> </w:t>
      </w:r>
      <w:r>
        <w:t xml:space="preserve">11.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ทอ่านกลอน บทที่นำมาจากหนังสือเรียนภาษาไทย ภาษาพาทีชั้นประถมศึกษาปีที่ 4 นะครับ เคยผ่านมาแล้ว ก็ได้อัดเป็นที่เรียบร้อยแล้ว วันนี้เรามาคุยกันหน่อยครับเกี่ยวกับเรื่องบทกลอนที่ ครูได้ยกมาเป็นตัวอย่าง ก่อนที่จะเรียนในวันนี้นะครับ ครูคณิตตาครับเมื่อเราได้อ่านบทกลอนนี้นะครับ คำถามนะครับ เมื่อเราได้อ่านบทกลอนนี้เราเกิดข้อคิด อะไรบ้างที่ได้จากบทกลอนนี้ครับ ตอบคำถามกับคุณครูได้เลยนะครับ เพื่อเป็นการแสดงความคิดเห็นไม่มีถูกไม่มีผิดไม่มีถูกนะครับ เวลา 123 45 หมดเวลา ครูคณิตตาครับ ครูกรรณิการ์เมื่อ อ่านบทกลอนครูคณิตศาสตร์ได้ข้อคิดอย่างไรบ้างครับ ข้อคิดที่ได้ คุณครูได้จากการอ่านบทกลอนนี้นะคะก็คือ สอนให้เรานี่มีสติค่ะ รู้จักที่จะไต่ตรองนะคะ ณรงค์กับคำเยินยอต่างๆฉะนั้นนี่ อย่างที่เราได้กล่าวไว้นะคะก่อนที่เราจะเชื่อสิ่งใด เราก็จะต้อง มีสติก่อนนั้นเองค่ะ มีสติในการคิดอยู่ตลอดเวลานะ ก่อนที่จะลงมือเชื่อนะครับ เด็กก็ต้องจำนะครับ เป็นคุณธรรมที่ เราจะต้องปฏิบัติ ต้องมีสติทุกครั้งก่อนที่จะ ตัดสินใจชื่ออะไรนะครับ ต่อกันเลยนะครับ จึงเป็นที่มาของการที่เราจะต้องเรียน เรื่องการแยกข้อเท็จ จริงข้อคิดเห็นนะครับ เดี๋ยวเรามาดูส่วนผสมกันก่อนเลยนะครับ วันนี้หนูจะต้องทำอะไรได้บ้างคุณครูคณิตตาครับ จุดประสงค์การเรียนรู้ของวันนี้นะคะ 1 ค่ะ บอกลักษณะข้อเท็จจริงและข้อคิดเห็นได้ค่ะ นักเรียนสามารถแยกข้อเท็จจริงและข้อคิดเห็นจากเรื่องที่อ่านได้นะคะ ถาม นักเรียนมีมารยาทในการอ่านนะคะนักเรียน ด้านการฟังและการดูค่ะ ข้อสุดท้ายนะคะ นักเรียนบอกประโยชน์ ของการแยกข้อเท็จจริงและข้อคิดเห็น เรื่องที่อ่านได้ค่ะ สิ่งที่นักเรียนจะต้อง ได้เมื่อเรียนคาบนี้จบแล้วนะครับ ข้อเท็จจริงนะครับ ชื่ออะไรนะเราไปดูกันเลยดีกว่า ข้อเท็จจริงคือข้อความหรือเหตุการณ์ เป็นมาหรือเป็นจริงๆ การแสดงถึงข้อความที่ มีลักษณะเหตุการณ์ที่เกิดขึ้นแล้ว เริ่มมีข้อมูลที่ได้รับ การพิสูจน์แล้วนะครับ ข้อเท็จจริงก็คือความจริงนั่นเองพูดกันง่ายๆนะครับ เด็กก็ต้องเข้าใจแล้วก็จะสามารถให้คำนิยามของคำว่าข้อเท็จจริงได้ เดี๋ยวเราไปดูตัวอย่างข้อเท็จจริงกันก่อนดีกว่า เป็นอย่างไรนะครับ จริงนะครับก็จะมี หลักการของมันเป็นอย่างไรครูคณิตศาสตร์ รายการแรกนะคะขอข้อเท็จจริง 1 ค่ะ จะต้องส่งให้ส่งผลค่ะ จริงนี่เราจะต้อง ผลการตลอดเวลานะคะ มาค่ะมีความเป็นไปได้ค่ะ มีความเป็นไปได้ 3 ข้อที่ 3 นะคะ จริงตามธรรมชาติค่ะ กูขอเยอะๆหน่อยนะคะในเรื่อง มีความเป็นไปได้อย่างเช่น ไม่เคยเห็นคนเหาะได้ไหมคะ ซุปเปอร์แมนในลักษณะนี้คำวิเศษณ์ไหมคะ เห็นซุปเปอร์แมนในชีวิตจริงไหมครับ ไม่เคยพบเห็นแสดงว่ายังไม่เป็นข้อเท็จจริงค่ะ มันก็เป็นแค่เรื่องสมมุติขึ้นมา หยุดทุกวันเลย อาทิตย์ ขึ้นจาก ทิศตะวัน จังหวัดอะไรคะ ตะวันออก ตกทางทิศตะวันตก ใช่ไหมครับ ใช่ไหมครับครูคณิตตา ใช่แล้วค่ะ อันนี้ก็ถือว่าเป็นข้อเท็จจริง ยิงตามธรรมชาติ ตัวอย่างใกล้ตัวเราเลยนะครับ ดูกัน ตัวอย่างข้อความข้อเท็จจริง พนิตาครับ พร้อมกับนักเรียนเลย เล่นอันพร้อมกับคุณครูเลยนะคะ ไก่เป็นสัตว์จำพวกเดียวกับนก ข้อเท็จจริงหรือเปล่าคะ ข้อเท็จจริงหรือเปล่า เป็นข้อเท็จจริงขาด 6 คณิตศาสตร์ก่อน เป็นสัตว์ อยู่ที่ไหนคะ สัตว์จำพวกมีปีก ไก่มีปีกไหมคะนักเรียน เห็นไหมคะ กูเชื่อว่านักเรียนเคยเห็นนะคะ เพราะฉะนั้นนี่ก็สามารถ บอกด้วยนะคะว่าไก่เป็นสัตว์จำพวกเดียวกับนกค่ะ ต่อครับ มองเห็นดวงดาวชัดเจนในคืนเดือนมืด ลองสังเกตเวลาที่อยู่ในข้างแรม จะเห็นท้องฟ้ามีดาวขึ้นชัดเจน ไม่มีเมฆฝนมาปกคลุม อันนี้ก็เป็นจริงตามธรรมชาติ ต่อไปครับ อาหารสุกๆดิบๆ เป็นพยาธิได้ ไม่เคยได้ยินข่าวไงคะ มีหลายข่าวเลยนะคะที่นักเรียนนี้ ได้ศึกษาหรืออาจจะเห็นผ่านตามาบ้าง ตารางการกินอาหารดิบค่ะ เกิดอาการปวดท้องขึ้นมา ไปหาหมอส่องกล้องไปปุ๊บ ตัวอะไรอยู่ในลำไส้คะ เจ้าพระยาครับ ที่เกิดจากการรับประทานอาหารสุกดิบ ฉะนั้นนักเรียนต้องระวังเรื่องการอ่าน ทานอาหารสุกๆดิบๆนะคะ นี่ก็เข้าหลักการส่งให้ผมนะครับต่อไปอีก 1 ข้อ เกี่ยวกับวิชาภาษาไทยนะครับ สุนทรภู่เป็นผู้แต่งวรรณคดี เรื่องพระอภัยมณี ตอนผู้เป็นผู้แต่งจริงเหรอครับ คณิตา อุณหภูมิ เป็นผู้แต่งวรรณคดีเรื่องพระอภัยมณีจริงหรือเปล่าคะนักเรียน บอกผมหน่อยสิ ความจริงและข้อเท็จจริง ทานแล้วค่ะ สามารถพิสูจน์ได้เพราะมีหลักฐานตามตำรานะครับ จริงก็จะ ข้อคิดเห็นข้อเขียนคืออะไรครับ นิยามที่อยู่ปลายทางนะครับครูคณิตา ก็เห็นนะครับ ที่เกิดจากอารมณ์ คอนโดสึก แล้วก็ความคิดของเราอาจจะเป็นข้อสันนิษฐานจากคู่กันได้ค่ะ เราสันนิษฐานต่อสิ่งใดสิ่งหนึ่งนั้นเองค่ะ ครับเดี๋ยวไปดูหลักการข้อคิดเห็นหน่อยนะครับหนูครับ ข้อที่ 1 นะครับเป็นการเปรียบเทียบ การยกของสองสิ่งมาเปรียบเทียบกันนะครับ 2 การคาดคะเนคาดคะเนว่าวันนี้จะเป็นอย่างไร อันนี้เป็นข้อคิดเห็นนะครับ ข้อความแสดงความ นั่นเอง ข้อคิดเห็น ความคิดเห็นส่วนตัว เราชอบแบบนี้นะ เราชอบอย่างนั้นนะ เราชอบกินข้าวนะ ชอบกินก๋วยเตี๋ยวนะอันนี้เป็นความคิดเห็นส่วนตัวก็ถือว่าเป็นข้อคิดเห็นเช่นเดียวกัน มาดูตัวอย่างกันดีกว่า ข้อที่ 1 ครับ ฝนตกหนักอย่างนี้พี่คงไปหาน้องไม่ได้ เห็ดไหมคะครูปรเมศ ความคิดเห็นมันเป็นการแสดงความรู้สึก ส่วนตัวนะครับ ถึงแม้นว่าผมจะตกหนักสักเพียงใด คนอยากจะไปหาจริงๆ ameri koshikawa ไปได้ไหมครับ ไม่ได้ค่ะ อันนี้ก็เป็นข้อคิดเห็นนะครับ ไม่สามารถไปหาได้เป็นความรู้สึกส่วนตัวนะครับ วันที่ 2 ค่ะ อากาศบนดอยอินทนนท์ อากาศสดชื่นเย็นสบายค่ะ ผมอาจจะไม่รู้สึกแย่สดชื่นก็ได้นะครูคณิตตา ครั้งหนึ่งเหมือนกัน ตอนช่วงเดือนเมษายนสงกรานต์ มากเลยครับ แสดงว่าอันนี้ย่อมเป็น ข้อคิดเห็น มันเป็นความรู้สึก แล้วค่ะ ครูปารเมศไปในช่วงเดือนเมษายน ในช่วงเดือนธันวาคมค่ะ โอ้โหครูคณิตศาสตร์แทบอยากจะกลับบ้านแล้วไปขนเอาเสื้อผ้าทั้งตู้ สวมใส่ตัวคุณครูให้อุ่นขึ้นมาเลยค่ะ นันนี่มันคือข้อคิดเห็นขึ้นอยู่กับ วันเวลาและสถานที่ช่วงเวลาในช่วงนั้นๆด้วย นั้นเราไม่สามารถตัดสินข้อคิดเห็น ขอคนอื่นได้ว่าถูกหรือผิด ขึ้นอยู่กับประสบการณ์ของผู้ที่พบเจอนะคะ ใช่ครับ นักเรียนที่อยู่จังหวัดเชียงใหม่นี่ สนใจมากเลยเพราะว่า อากาศบนดอย กินข้าวก่อนนะครับ จะไปฉันคิดว่าควรไปพบเป็นพิธีกรที่ใช้ภาษาได้ ดีมาก ครูคณิตตาหนู ลองบอกครูสิว่า ทำไมข้อนี้จึงเป็นข้อคิดเห็น ชัดเจนเลยครับ คิดว่าค่ะ มาเล่นตอบถูกไหมคะ พรุ่งนี้ฉันคิดว่ามันเป็นการแสดงความคิดเห็นค่ะ ต่อไปนะครับคุยยกตัวอย่างให้เลยดีกว่านะครับ น้ำตาลโตนดจังหวัดเพชรบุรี ตำนาน น้ำตาลที่หวานที่สุด อันนี้กูถามหรือว่าเป็นข้อเท็จจริงหรือข้อคิดเห็น ฝากถามอีกครั้งนะครับ น้ำตาลโตนดจังหวัดเพชรบุรี น้ำตาลที่หวานที่สุดในประเทศไทย บอกว่าอันนี้เป็นข้อคิดเห็น ไปตรงไห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ฟารุต) Revoice Testset2 Experiment</dc:title>
  <dc:creator/>
  <cp:keywords/>
  <dcterms:created xsi:type="dcterms:W3CDTF">2022-08-19T09:28:10Z</dcterms:created>
  <dcterms:modified xsi:type="dcterms:W3CDTF">2022-08-19T09: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สิงหาคม 2565 เวลา 11.18 น.</vt:lpwstr>
  </property>
  <property fmtid="{D5CDD505-2E9C-101B-9397-08002B2CF9AE}" pid="3" name="subtitle">
    <vt:lpwstr/>
  </property>
</Properties>
</file>